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9640F0" w14:textId="77777777" w:rsidR="00EE665B" w:rsidRDefault="00EE665B" w:rsidP="00EE665B">
      <w:pPr>
        <w:spacing w:after="0" w:line="240" w:lineRule="auto"/>
        <w:jc w:val="center"/>
        <w:rPr>
          <w:rFonts w:ascii="Arial" w:eastAsia="Times New Roman" w:hAnsi="Arial" w:cs="Arial"/>
          <w:sz w:val="35"/>
          <w:szCs w:val="35"/>
        </w:rPr>
      </w:pPr>
      <w:r>
        <w:rPr>
          <w:rFonts w:ascii="Arial" w:eastAsia="Times New Roman" w:hAnsi="Arial" w:cs="Arial"/>
          <w:sz w:val="35"/>
          <w:szCs w:val="35"/>
        </w:rPr>
        <w:t>CS5590 APS</w:t>
      </w:r>
    </w:p>
    <w:p w14:paraId="2A45FA7A" w14:textId="77777777" w:rsidR="00EE665B" w:rsidRDefault="00EE665B" w:rsidP="00EE665B">
      <w:pPr>
        <w:spacing w:after="0" w:line="240" w:lineRule="auto"/>
        <w:jc w:val="center"/>
        <w:rPr>
          <w:rFonts w:ascii="Arial" w:eastAsia="Times New Roman" w:hAnsi="Arial" w:cs="Arial"/>
          <w:sz w:val="35"/>
          <w:szCs w:val="35"/>
        </w:rPr>
      </w:pPr>
      <w:r>
        <w:rPr>
          <w:rFonts w:ascii="Arial" w:eastAsia="Times New Roman" w:hAnsi="Arial" w:cs="Arial"/>
          <w:sz w:val="35"/>
          <w:szCs w:val="35"/>
        </w:rPr>
        <w:t>Programming for Web/Cloud based Application</w:t>
      </w:r>
    </w:p>
    <w:p w14:paraId="59A6D224" w14:textId="77777777" w:rsidR="00EE665B" w:rsidRDefault="00EE665B" w:rsidP="00EE665B">
      <w:pPr>
        <w:spacing w:after="0" w:line="240" w:lineRule="auto"/>
        <w:jc w:val="center"/>
        <w:rPr>
          <w:rFonts w:ascii="Arial" w:eastAsia="Times New Roman" w:hAnsi="Arial" w:cs="Arial"/>
          <w:sz w:val="35"/>
          <w:szCs w:val="35"/>
        </w:rPr>
      </w:pPr>
    </w:p>
    <w:p w14:paraId="6FD89547" w14:textId="06D98353" w:rsidR="00EE665B" w:rsidRDefault="00EE665B" w:rsidP="00EE665B">
      <w:pPr>
        <w:spacing w:after="0" w:line="240" w:lineRule="auto"/>
        <w:jc w:val="center"/>
        <w:rPr>
          <w:rFonts w:ascii="Arial" w:eastAsia="Times New Roman" w:hAnsi="Arial" w:cs="Arial"/>
          <w:sz w:val="35"/>
          <w:szCs w:val="35"/>
        </w:rPr>
      </w:pPr>
      <w:r>
        <w:rPr>
          <w:rFonts w:ascii="Arial" w:eastAsia="Times New Roman" w:hAnsi="Arial" w:cs="Arial"/>
          <w:sz w:val="35"/>
          <w:szCs w:val="35"/>
        </w:rPr>
        <w:t>In Class Assignment</w:t>
      </w:r>
    </w:p>
    <w:p w14:paraId="62E3BBB4" w14:textId="0D0BBA03" w:rsidR="00EE665B" w:rsidRDefault="00EE665B" w:rsidP="00EE665B">
      <w:pPr>
        <w:rPr>
          <w:b/>
          <w:sz w:val="30"/>
          <w:szCs w:val="30"/>
        </w:rPr>
      </w:pPr>
      <w:r>
        <w:rPr>
          <w:b/>
          <w:sz w:val="30"/>
          <w:szCs w:val="30"/>
        </w:rPr>
        <w:t>Library Application:</w:t>
      </w:r>
    </w:p>
    <w:p w14:paraId="15EBC741" w14:textId="04DBD358" w:rsidR="00EE665B" w:rsidRDefault="00EE665B" w:rsidP="00EE665B">
      <w:pPr>
        <w:rPr>
          <w:b/>
          <w:sz w:val="30"/>
          <w:szCs w:val="30"/>
        </w:rPr>
      </w:pPr>
      <w:r>
        <w:rPr>
          <w:b/>
          <w:sz w:val="30"/>
          <w:szCs w:val="30"/>
        </w:rPr>
        <w:t>Home.html:</w:t>
      </w:r>
      <w:bookmarkStart w:id="0" w:name="_GoBack"/>
      <w:bookmarkEnd w:id="0"/>
    </w:p>
    <w:p w14:paraId="0047917E" w14:textId="2DDDBBC9" w:rsidR="00EE665B" w:rsidRDefault="00EE665B" w:rsidP="00EE665B">
      <w:pPr>
        <w:rPr>
          <w:b/>
          <w:sz w:val="30"/>
          <w:szCs w:val="30"/>
        </w:rPr>
      </w:pPr>
      <w:r>
        <w:rPr>
          <w:noProof/>
        </w:rPr>
        <w:drawing>
          <wp:inline distT="0" distB="0" distL="0" distR="0" wp14:anchorId="264C7506" wp14:editId="2E0917AB">
            <wp:extent cx="5943600" cy="446214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62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5B767" w14:textId="77777777" w:rsidR="00EE665B" w:rsidRDefault="00EE665B" w:rsidP="00EE665B">
      <w:pPr>
        <w:rPr>
          <w:b/>
          <w:sz w:val="30"/>
          <w:szCs w:val="30"/>
        </w:rPr>
      </w:pPr>
    </w:p>
    <w:p w14:paraId="3B148205" w14:textId="77777777" w:rsidR="00EE665B" w:rsidRDefault="00EE665B" w:rsidP="00EE665B">
      <w:pPr>
        <w:rPr>
          <w:b/>
          <w:sz w:val="30"/>
          <w:szCs w:val="30"/>
        </w:rPr>
      </w:pPr>
    </w:p>
    <w:p w14:paraId="76DE1CD9" w14:textId="77777777" w:rsidR="00EE665B" w:rsidRDefault="00EE665B" w:rsidP="00EE665B">
      <w:pPr>
        <w:rPr>
          <w:b/>
          <w:sz w:val="30"/>
          <w:szCs w:val="30"/>
        </w:rPr>
      </w:pPr>
    </w:p>
    <w:p w14:paraId="70A489BC" w14:textId="77777777" w:rsidR="00EE665B" w:rsidRDefault="00EE665B" w:rsidP="00EE665B">
      <w:pPr>
        <w:rPr>
          <w:b/>
          <w:sz w:val="30"/>
          <w:szCs w:val="30"/>
        </w:rPr>
      </w:pPr>
    </w:p>
    <w:p w14:paraId="0E0CF3DD" w14:textId="77777777" w:rsidR="00EE665B" w:rsidRDefault="00EE665B" w:rsidP="00EE665B">
      <w:pPr>
        <w:rPr>
          <w:b/>
          <w:sz w:val="30"/>
          <w:szCs w:val="30"/>
        </w:rPr>
      </w:pPr>
    </w:p>
    <w:p w14:paraId="2E79DE7E" w14:textId="47908361" w:rsidR="00EE665B" w:rsidRDefault="00EE665B" w:rsidP="00EE665B">
      <w:pPr>
        <w:rPr>
          <w:b/>
          <w:sz w:val="30"/>
          <w:szCs w:val="30"/>
        </w:rPr>
      </w:pPr>
      <w:r>
        <w:rPr>
          <w:b/>
          <w:sz w:val="30"/>
          <w:szCs w:val="30"/>
        </w:rPr>
        <w:lastRenderedPageBreak/>
        <w:t>Add book.html</w:t>
      </w:r>
    </w:p>
    <w:p w14:paraId="61BD1EF7" w14:textId="1CE7EF71" w:rsidR="00EE665B" w:rsidRDefault="00EE665B" w:rsidP="00EE665B">
      <w:pPr>
        <w:rPr>
          <w:b/>
          <w:sz w:val="30"/>
          <w:szCs w:val="30"/>
        </w:rPr>
      </w:pPr>
      <w:r>
        <w:rPr>
          <w:noProof/>
        </w:rPr>
        <w:drawing>
          <wp:inline distT="0" distB="0" distL="0" distR="0" wp14:anchorId="5CE074FE" wp14:editId="65FFCEA5">
            <wp:extent cx="5943600" cy="368490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84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97D9F" w14:textId="77777777" w:rsidR="00EE665B" w:rsidRDefault="00EE665B" w:rsidP="00EE665B">
      <w:pPr>
        <w:rPr>
          <w:b/>
          <w:sz w:val="30"/>
          <w:szCs w:val="30"/>
        </w:rPr>
      </w:pPr>
    </w:p>
    <w:p w14:paraId="72145CB5" w14:textId="21F40DAC" w:rsidR="00FD3EE0" w:rsidRDefault="00FD3EE0"/>
    <w:p w14:paraId="65BDDF22" w14:textId="77777777" w:rsidR="00EE665B" w:rsidRDefault="00EE665B" w:rsidP="00EE665B">
      <w:pPr>
        <w:rPr>
          <w:b/>
          <w:sz w:val="30"/>
          <w:szCs w:val="30"/>
        </w:rPr>
      </w:pPr>
    </w:p>
    <w:p w14:paraId="10B9CB3C" w14:textId="77777777" w:rsidR="00EE665B" w:rsidRDefault="00EE665B" w:rsidP="00EE665B">
      <w:pPr>
        <w:rPr>
          <w:b/>
          <w:sz w:val="30"/>
          <w:szCs w:val="30"/>
        </w:rPr>
      </w:pPr>
    </w:p>
    <w:p w14:paraId="6EA180B5" w14:textId="77777777" w:rsidR="00EE665B" w:rsidRDefault="00EE665B" w:rsidP="00EE665B">
      <w:pPr>
        <w:rPr>
          <w:b/>
          <w:sz w:val="30"/>
          <w:szCs w:val="30"/>
        </w:rPr>
      </w:pPr>
    </w:p>
    <w:p w14:paraId="0433BC9F" w14:textId="77777777" w:rsidR="00EE665B" w:rsidRDefault="00EE665B" w:rsidP="00EE665B">
      <w:pPr>
        <w:rPr>
          <w:b/>
          <w:sz w:val="30"/>
          <w:szCs w:val="30"/>
        </w:rPr>
      </w:pPr>
    </w:p>
    <w:p w14:paraId="2628B8D3" w14:textId="77777777" w:rsidR="00EE665B" w:rsidRDefault="00EE665B" w:rsidP="00EE665B">
      <w:pPr>
        <w:rPr>
          <w:b/>
          <w:sz w:val="30"/>
          <w:szCs w:val="30"/>
        </w:rPr>
      </w:pPr>
    </w:p>
    <w:p w14:paraId="5FF0BA13" w14:textId="77777777" w:rsidR="00EE665B" w:rsidRDefault="00EE665B" w:rsidP="00EE665B">
      <w:pPr>
        <w:rPr>
          <w:b/>
          <w:sz w:val="30"/>
          <w:szCs w:val="30"/>
        </w:rPr>
      </w:pPr>
    </w:p>
    <w:p w14:paraId="1C238195" w14:textId="77777777" w:rsidR="00EE665B" w:rsidRDefault="00EE665B" w:rsidP="00EE665B">
      <w:pPr>
        <w:rPr>
          <w:b/>
          <w:sz w:val="30"/>
          <w:szCs w:val="30"/>
        </w:rPr>
      </w:pPr>
    </w:p>
    <w:p w14:paraId="39AB4176" w14:textId="77777777" w:rsidR="00EE665B" w:rsidRDefault="00EE665B" w:rsidP="00EE665B">
      <w:pPr>
        <w:rPr>
          <w:b/>
          <w:sz w:val="30"/>
          <w:szCs w:val="30"/>
        </w:rPr>
      </w:pPr>
    </w:p>
    <w:p w14:paraId="30CBBA7B" w14:textId="77777777" w:rsidR="00EE665B" w:rsidRDefault="00EE665B" w:rsidP="00EE665B">
      <w:pPr>
        <w:rPr>
          <w:b/>
          <w:sz w:val="30"/>
          <w:szCs w:val="30"/>
        </w:rPr>
      </w:pPr>
    </w:p>
    <w:p w14:paraId="18471A6C" w14:textId="77777777" w:rsidR="00EE665B" w:rsidRDefault="00EE665B" w:rsidP="00EE665B">
      <w:pPr>
        <w:rPr>
          <w:b/>
          <w:sz w:val="30"/>
          <w:szCs w:val="30"/>
        </w:rPr>
      </w:pPr>
    </w:p>
    <w:p w14:paraId="36482CF9" w14:textId="77777777" w:rsidR="00EE665B" w:rsidRDefault="00EE665B" w:rsidP="00EE665B">
      <w:pPr>
        <w:rPr>
          <w:b/>
          <w:sz w:val="30"/>
          <w:szCs w:val="30"/>
        </w:rPr>
      </w:pPr>
    </w:p>
    <w:p w14:paraId="204096A3" w14:textId="40A1EC26" w:rsidR="00EE665B" w:rsidRDefault="00EE665B" w:rsidP="00EE665B">
      <w:pPr>
        <w:rPr>
          <w:b/>
          <w:sz w:val="30"/>
          <w:szCs w:val="30"/>
        </w:rPr>
      </w:pPr>
      <w:r>
        <w:rPr>
          <w:b/>
          <w:sz w:val="30"/>
          <w:szCs w:val="30"/>
        </w:rPr>
        <w:t>JavaScript file</w:t>
      </w:r>
    </w:p>
    <w:p w14:paraId="2ABD55A7" w14:textId="35CAD3E7" w:rsidR="00EE665B" w:rsidRDefault="00EE665B">
      <w:r>
        <w:rPr>
          <w:noProof/>
        </w:rPr>
        <w:drawing>
          <wp:inline distT="0" distB="0" distL="0" distR="0" wp14:anchorId="0E573365" wp14:editId="35627B57">
            <wp:extent cx="5943600" cy="52863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86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01398" w14:textId="40616EC4" w:rsidR="00EE665B" w:rsidRDefault="00EE665B"/>
    <w:p w14:paraId="74E320F4" w14:textId="487422FB" w:rsidR="00EE665B" w:rsidRDefault="00EE665B"/>
    <w:p w14:paraId="2A6ED838" w14:textId="7969986F" w:rsidR="00EE665B" w:rsidRDefault="00EE665B"/>
    <w:p w14:paraId="6309CE16" w14:textId="0A341443" w:rsidR="00EE665B" w:rsidRDefault="00EE665B"/>
    <w:p w14:paraId="0AFA01E5" w14:textId="34276078" w:rsidR="00EE665B" w:rsidRDefault="00EE665B"/>
    <w:p w14:paraId="65ACB0DC" w14:textId="2D09DCE3" w:rsidR="00EE665B" w:rsidRDefault="00EE665B"/>
    <w:p w14:paraId="5860C5E2" w14:textId="77777777" w:rsidR="00EE665B" w:rsidRDefault="00EE665B" w:rsidP="00EE665B"/>
    <w:p w14:paraId="6E4032B3" w14:textId="332EC692" w:rsidR="00EE665B" w:rsidRDefault="00EE665B" w:rsidP="00EE665B">
      <w:pPr>
        <w:rPr>
          <w:b/>
          <w:sz w:val="30"/>
          <w:szCs w:val="30"/>
        </w:rPr>
      </w:pPr>
      <w:proofErr w:type="spellStart"/>
      <w:r>
        <w:rPr>
          <w:b/>
          <w:sz w:val="30"/>
          <w:szCs w:val="30"/>
        </w:rPr>
        <w:lastRenderedPageBreak/>
        <w:t>DataBase</w:t>
      </w:r>
      <w:proofErr w:type="spellEnd"/>
      <w:r>
        <w:rPr>
          <w:b/>
          <w:sz w:val="30"/>
          <w:szCs w:val="30"/>
        </w:rPr>
        <w:t xml:space="preserve"> file:</w:t>
      </w:r>
    </w:p>
    <w:p w14:paraId="24849121" w14:textId="363FFFF0" w:rsidR="00EE665B" w:rsidRDefault="00EE665B" w:rsidP="00EE665B">
      <w:pPr>
        <w:rPr>
          <w:b/>
          <w:sz w:val="30"/>
          <w:szCs w:val="30"/>
        </w:rPr>
      </w:pPr>
      <w:r>
        <w:rPr>
          <w:noProof/>
        </w:rPr>
        <w:drawing>
          <wp:inline distT="0" distB="0" distL="0" distR="0" wp14:anchorId="583CE9B1" wp14:editId="58F77E48">
            <wp:extent cx="5943600" cy="231076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10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A7783" w14:textId="1C6DA595" w:rsidR="002625C2" w:rsidRDefault="00217B40" w:rsidP="00EE665B">
      <w:pPr>
        <w:rPr>
          <w:b/>
          <w:sz w:val="30"/>
          <w:szCs w:val="30"/>
        </w:rPr>
      </w:pPr>
      <w:r>
        <w:rPr>
          <w:noProof/>
        </w:rPr>
        <w:drawing>
          <wp:inline distT="0" distB="0" distL="0" distR="0" wp14:anchorId="357614EE" wp14:editId="6F08A3B8">
            <wp:extent cx="5943600" cy="3997325"/>
            <wp:effectExtent l="0" t="0" r="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9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0F9C5" w14:textId="77777777" w:rsidR="00217B40" w:rsidRDefault="00217B40" w:rsidP="00EE665B">
      <w:pPr>
        <w:rPr>
          <w:b/>
          <w:sz w:val="30"/>
          <w:szCs w:val="30"/>
        </w:rPr>
      </w:pPr>
    </w:p>
    <w:p w14:paraId="430D357C" w14:textId="77777777" w:rsidR="00217B40" w:rsidRDefault="00217B40" w:rsidP="00EE665B">
      <w:pPr>
        <w:rPr>
          <w:b/>
          <w:sz w:val="30"/>
          <w:szCs w:val="30"/>
        </w:rPr>
      </w:pPr>
    </w:p>
    <w:p w14:paraId="0FDACFBC" w14:textId="77777777" w:rsidR="00217B40" w:rsidRDefault="00217B40" w:rsidP="00EE665B">
      <w:pPr>
        <w:rPr>
          <w:b/>
          <w:sz w:val="30"/>
          <w:szCs w:val="30"/>
        </w:rPr>
      </w:pPr>
    </w:p>
    <w:p w14:paraId="7B6EE88F" w14:textId="77777777" w:rsidR="00217B40" w:rsidRDefault="00217B40" w:rsidP="00EE665B">
      <w:pPr>
        <w:rPr>
          <w:b/>
          <w:sz w:val="30"/>
          <w:szCs w:val="30"/>
        </w:rPr>
      </w:pPr>
    </w:p>
    <w:p w14:paraId="0864980C" w14:textId="586024C1" w:rsidR="00EE665B" w:rsidRDefault="00EE665B" w:rsidP="00EE665B">
      <w:pPr>
        <w:rPr>
          <w:b/>
          <w:sz w:val="30"/>
          <w:szCs w:val="30"/>
        </w:rPr>
      </w:pPr>
      <w:r>
        <w:rPr>
          <w:b/>
          <w:sz w:val="30"/>
          <w:szCs w:val="30"/>
        </w:rPr>
        <w:lastRenderedPageBreak/>
        <w:t>Output:</w:t>
      </w:r>
    </w:p>
    <w:p w14:paraId="010D16BD" w14:textId="6C6781B4" w:rsidR="00EE665B" w:rsidRDefault="00EE665B" w:rsidP="00EE665B">
      <w:pPr>
        <w:rPr>
          <w:b/>
          <w:sz w:val="30"/>
          <w:szCs w:val="30"/>
        </w:rPr>
      </w:pPr>
      <w:r>
        <w:rPr>
          <w:noProof/>
        </w:rPr>
        <w:drawing>
          <wp:inline distT="0" distB="0" distL="0" distR="0" wp14:anchorId="07FBA788" wp14:editId="49DD7461">
            <wp:extent cx="5943600" cy="10109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10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E7D29F" w14:textId="027CD34C" w:rsidR="002625C2" w:rsidRDefault="002625C2" w:rsidP="00EE665B">
      <w:pPr>
        <w:rPr>
          <w:b/>
          <w:sz w:val="30"/>
          <w:szCs w:val="30"/>
        </w:rPr>
      </w:pPr>
      <w:r>
        <w:rPr>
          <w:noProof/>
        </w:rPr>
        <w:drawing>
          <wp:inline distT="0" distB="0" distL="0" distR="0" wp14:anchorId="09C2C2CF" wp14:editId="22C9E417">
            <wp:extent cx="5943600" cy="889000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8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D5F58D" w14:textId="1DB9F71F" w:rsidR="00EE665B" w:rsidRDefault="00EE665B"/>
    <w:sectPr w:rsidR="00EE665B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3CD411" w14:textId="77777777" w:rsidR="009E7C61" w:rsidRDefault="009E7C61" w:rsidP="00217B40">
      <w:pPr>
        <w:spacing w:after="0" w:line="240" w:lineRule="auto"/>
      </w:pPr>
      <w:r>
        <w:separator/>
      </w:r>
    </w:p>
  </w:endnote>
  <w:endnote w:type="continuationSeparator" w:id="0">
    <w:p w14:paraId="2A79436E" w14:textId="77777777" w:rsidR="009E7C61" w:rsidRDefault="009E7C61" w:rsidP="00217B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97EF11" w14:textId="77777777" w:rsidR="009E7C61" w:rsidRDefault="009E7C61" w:rsidP="00217B40">
      <w:pPr>
        <w:spacing w:after="0" w:line="240" w:lineRule="auto"/>
      </w:pPr>
      <w:r>
        <w:separator/>
      </w:r>
    </w:p>
  </w:footnote>
  <w:footnote w:type="continuationSeparator" w:id="0">
    <w:p w14:paraId="7D0E0E89" w14:textId="77777777" w:rsidR="009E7C61" w:rsidRDefault="009E7C61" w:rsidP="00217B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E13506" w14:textId="551C3F17" w:rsidR="00217B40" w:rsidRPr="00217B40" w:rsidRDefault="00217B40">
    <w:pPr>
      <w:pStyle w:val="Header"/>
      <w:rPr>
        <w:b/>
      </w:rPr>
    </w:pPr>
    <w:r>
      <w:tab/>
      <w:t xml:space="preserve">                                </w:t>
    </w:r>
    <w:r>
      <w:rPr>
        <w:b/>
      </w:rPr>
      <w:t xml:space="preserve">                                                                                             </w:t>
    </w:r>
    <w:r w:rsidRPr="00217B40">
      <w:rPr>
        <w:b/>
      </w:rPr>
      <w:t>SESHA SAI PRASANNA (16233063)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GzMDcwMTW1NDExN7RQ0lEKTi0uzszPAykwrAUAIpQmoiwAAAA="/>
  </w:docVars>
  <w:rsids>
    <w:rsidRoot w:val="00EE665B"/>
    <w:rsid w:val="000032D7"/>
    <w:rsid w:val="00003BDA"/>
    <w:rsid w:val="0003512D"/>
    <w:rsid w:val="00042C92"/>
    <w:rsid w:val="00047CF5"/>
    <w:rsid w:val="00052792"/>
    <w:rsid w:val="00056CE1"/>
    <w:rsid w:val="000C0EF2"/>
    <w:rsid w:val="000F741D"/>
    <w:rsid w:val="00104879"/>
    <w:rsid w:val="00132693"/>
    <w:rsid w:val="00136218"/>
    <w:rsid w:val="00153E8B"/>
    <w:rsid w:val="001B1007"/>
    <w:rsid w:val="00207BE2"/>
    <w:rsid w:val="00217B40"/>
    <w:rsid w:val="002625C2"/>
    <w:rsid w:val="00276A25"/>
    <w:rsid w:val="00307A3C"/>
    <w:rsid w:val="003121A1"/>
    <w:rsid w:val="003243B3"/>
    <w:rsid w:val="00346FF6"/>
    <w:rsid w:val="003661BE"/>
    <w:rsid w:val="003D0CFE"/>
    <w:rsid w:val="003F1313"/>
    <w:rsid w:val="00417045"/>
    <w:rsid w:val="00460B84"/>
    <w:rsid w:val="004669A4"/>
    <w:rsid w:val="00484472"/>
    <w:rsid w:val="00492D2A"/>
    <w:rsid w:val="004950A0"/>
    <w:rsid w:val="00497E3E"/>
    <w:rsid w:val="004C0296"/>
    <w:rsid w:val="004C1867"/>
    <w:rsid w:val="004E6ECC"/>
    <w:rsid w:val="00510C33"/>
    <w:rsid w:val="00517880"/>
    <w:rsid w:val="005302E4"/>
    <w:rsid w:val="00532C14"/>
    <w:rsid w:val="005659FF"/>
    <w:rsid w:val="005A5974"/>
    <w:rsid w:val="005C558D"/>
    <w:rsid w:val="005D24A0"/>
    <w:rsid w:val="005F19BE"/>
    <w:rsid w:val="00605183"/>
    <w:rsid w:val="00651A92"/>
    <w:rsid w:val="00657160"/>
    <w:rsid w:val="00666D47"/>
    <w:rsid w:val="006B6387"/>
    <w:rsid w:val="006D0731"/>
    <w:rsid w:val="00703FE1"/>
    <w:rsid w:val="007149F9"/>
    <w:rsid w:val="0075041D"/>
    <w:rsid w:val="00787D34"/>
    <w:rsid w:val="007D2513"/>
    <w:rsid w:val="007E7D4B"/>
    <w:rsid w:val="007F4C32"/>
    <w:rsid w:val="0080378C"/>
    <w:rsid w:val="00806E80"/>
    <w:rsid w:val="00844895"/>
    <w:rsid w:val="0085416E"/>
    <w:rsid w:val="008626AB"/>
    <w:rsid w:val="0086421C"/>
    <w:rsid w:val="008A36A7"/>
    <w:rsid w:val="00907F40"/>
    <w:rsid w:val="009149E8"/>
    <w:rsid w:val="0092017F"/>
    <w:rsid w:val="00924787"/>
    <w:rsid w:val="0093228F"/>
    <w:rsid w:val="0094072F"/>
    <w:rsid w:val="00953567"/>
    <w:rsid w:val="00960836"/>
    <w:rsid w:val="00980B62"/>
    <w:rsid w:val="00984626"/>
    <w:rsid w:val="009B722A"/>
    <w:rsid w:val="009D06B8"/>
    <w:rsid w:val="009D1D7A"/>
    <w:rsid w:val="009E7C61"/>
    <w:rsid w:val="009F0ED7"/>
    <w:rsid w:val="00A22CB3"/>
    <w:rsid w:val="00A32288"/>
    <w:rsid w:val="00A332E9"/>
    <w:rsid w:val="00A44367"/>
    <w:rsid w:val="00A459B0"/>
    <w:rsid w:val="00A70537"/>
    <w:rsid w:val="00AA73AB"/>
    <w:rsid w:val="00AE3A58"/>
    <w:rsid w:val="00AE7FBB"/>
    <w:rsid w:val="00B401BB"/>
    <w:rsid w:val="00B66DFE"/>
    <w:rsid w:val="00B70F88"/>
    <w:rsid w:val="00BE776F"/>
    <w:rsid w:val="00C10C79"/>
    <w:rsid w:val="00C22F6A"/>
    <w:rsid w:val="00C3723D"/>
    <w:rsid w:val="00C57030"/>
    <w:rsid w:val="00C67C1B"/>
    <w:rsid w:val="00C76366"/>
    <w:rsid w:val="00D04F1E"/>
    <w:rsid w:val="00D14E15"/>
    <w:rsid w:val="00D47A8E"/>
    <w:rsid w:val="00D700B5"/>
    <w:rsid w:val="00D9588B"/>
    <w:rsid w:val="00DA1601"/>
    <w:rsid w:val="00DC4EA8"/>
    <w:rsid w:val="00DD03BD"/>
    <w:rsid w:val="00DD0495"/>
    <w:rsid w:val="00DD1845"/>
    <w:rsid w:val="00DD466C"/>
    <w:rsid w:val="00DF1DFB"/>
    <w:rsid w:val="00DF3BC9"/>
    <w:rsid w:val="00DF4BF4"/>
    <w:rsid w:val="00E11C5B"/>
    <w:rsid w:val="00E17A88"/>
    <w:rsid w:val="00E50124"/>
    <w:rsid w:val="00EE5618"/>
    <w:rsid w:val="00EE665B"/>
    <w:rsid w:val="00F2270D"/>
    <w:rsid w:val="00F309C5"/>
    <w:rsid w:val="00F315CE"/>
    <w:rsid w:val="00F473B8"/>
    <w:rsid w:val="00F802D1"/>
    <w:rsid w:val="00FB13D0"/>
    <w:rsid w:val="00FD2FE9"/>
    <w:rsid w:val="00FD3EE0"/>
    <w:rsid w:val="00FF3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EAE04E"/>
  <w15:chartTrackingRefBased/>
  <w15:docId w15:val="{E45CC298-39E1-445A-A28D-FB247307D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E665B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7B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7B40"/>
  </w:style>
  <w:style w:type="paragraph" w:styleId="Footer">
    <w:name w:val="footer"/>
    <w:basedOn w:val="Normal"/>
    <w:link w:val="FooterChar"/>
    <w:uiPriority w:val="99"/>
    <w:unhideWhenUsed/>
    <w:rsid w:val="00217B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7B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5</Pages>
  <Words>30</Words>
  <Characters>1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nupati, Sesha Sai P. (UMKC-Student)</dc:creator>
  <cp:keywords/>
  <dc:description/>
  <cp:lastModifiedBy>Chennupati, Sesha Sai P. (UMKC-Student)</cp:lastModifiedBy>
  <cp:revision>1</cp:revision>
  <dcterms:created xsi:type="dcterms:W3CDTF">2018-03-05T01:30:00Z</dcterms:created>
  <dcterms:modified xsi:type="dcterms:W3CDTF">2018-03-05T02:05:00Z</dcterms:modified>
</cp:coreProperties>
</file>